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C7941" w14:textId="381AB4DF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2E6EA190" w:rsidR="004D5C4F" w:rsidRPr="00A92A79" w:rsidRDefault="003D2142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rch 9</w:t>
      </w:r>
      <w:r w:rsidR="00220E67" w:rsidRPr="00A92A79">
        <w:rPr>
          <w:rFonts w:ascii="Arial" w:hAnsi="Arial" w:cs="Arial"/>
          <w:b/>
        </w:rPr>
        <w:t>, 202</w:t>
      </w:r>
      <w:r w:rsidR="00716ED3">
        <w:rPr>
          <w:rFonts w:ascii="Arial" w:hAnsi="Arial" w:cs="Arial"/>
          <w:b/>
        </w:rPr>
        <w:t>6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254ED9" w14:paraId="0483E553" w14:textId="77777777" w:rsidTr="00040093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42A855FA" w:rsidR="00254ED9" w:rsidRPr="006006C7" w:rsidRDefault="00254ED9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6959A8">
        <w:trPr>
          <w:trHeight w:hRule="exact" w:val="400"/>
        </w:trPr>
        <w:tc>
          <w:tcPr>
            <w:tcW w:w="445" w:type="dxa"/>
          </w:tcPr>
          <w:p w14:paraId="53016629" w14:textId="6538EAB3" w:rsidR="00D10C34" w:rsidRDefault="003D2142" w:rsidP="002207D4">
            <w:r>
              <w:t>X</w:t>
            </w:r>
          </w:p>
        </w:tc>
        <w:tc>
          <w:tcPr>
            <w:tcW w:w="2790" w:type="dxa"/>
          </w:tcPr>
          <w:p w14:paraId="77B917E5" w14:textId="7E24F665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A93121">
              <w:rPr>
                <w:sz w:val="24"/>
                <w:szCs w:val="24"/>
              </w:rPr>
              <w:t>Kelli Florman</w:t>
            </w:r>
          </w:p>
        </w:tc>
        <w:tc>
          <w:tcPr>
            <w:tcW w:w="450" w:type="dxa"/>
          </w:tcPr>
          <w:p w14:paraId="791EE95A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9CC7997" w14:textId="44F3D38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e Dominguez</w:t>
            </w:r>
          </w:p>
        </w:tc>
        <w:tc>
          <w:tcPr>
            <w:tcW w:w="360" w:type="dxa"/>
          </w:tcPr>
          <w:p w14:paraId="646D7E32" w14:textId="5390C99D" w:rsidR="00D10C34" w:rsidRPr="00B41809" w:rsidRDefault="003D214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66BB204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7777777" w:rsidR="00D10C34" w:rsidRDefault="00D10C34" w:rsidP="002207D4"/>
        </w:tc>
        <w:tc>
          <w:tcPr>
            <w:tcW w:w="2790" w:type="dxa"/>
          </w:tcPr>
          <w:p w14:paraId="28BBB39A" w14:textId="109739BA" w:rsidR="00D10C34" w:rsidRPr="00B41809" w:rsidRDefault="00A93121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450" w:type="dxa"/>
          </w:tcPr>
          <w:p w14:paraId="393CCEC4" w14:textId="74937E26" w:rsidR="00D10C34" w:rsidRPr="00B41809" w:rsidRDefault="003D214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0E0705BC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bel Gonzalez</w:t>
            </w:r>
          </w:p>
        </w:tc>
        <w:tc>
          <w:tcPr>
            <w:tcW w:w="360" w:type="dxa"/>
          </w:tcPr>
          <w:p w14:paraId="5C4C8D50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CD50AB2" w14:textId="3046B5E1" w:rsidR="00D10C34" w:rsidRPr="00B41809" w:rsidRDefault="0042503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ce Heard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595B6A25" w:rsidR="00D10C34" w:rsidRDefault="003D2142" w:rsidP="002207D4">
            <w:r>
              <w:t>X</w:t>
            </w:r>
          </w:p>
        </w:tc>
        <w:tc>
          <w:tcPr>
            <w:tcW w:w="2790" w:type="dxa"/>
          </w:tcPr>
          <w:p w14:paraId="32F5CD9E" w14:textId="08EFBCA4" w:rsidR="00D10C34" w:rsidRDefault="007A0A1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ira Jimenez</w:t>
            </w:r>
          </w:p>
        </w:tc>
        <w:tc>
          <w:tcPr>
            <w:tcW w:w="450" w:type="dxa"/>
          </w:tcPr>
          <w:p w14:paraId="2F81721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0DEAEB37" w14:textId="01FE34E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y Manfredi</w:t>
            </w:r>
          </w:p>
        </w:tc>
        <w:tc>
          <w:tcPr>
            <w:tcW w:w="360" w:type="dxa"/>
          </w:tcPr>
          <w:p w14:paraId="336AF45D" w14:textId="2303EE7A" w:rsidR="00D10C34" w:rsidRPr="00B41809" w:rsidRDefault="003D214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1401E17A" w14:textId="78E08204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tt Neighbor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68E07A69" w:rsidR="00D10C34" w:rsidRDefault="003D2142" w:rsidP="002207D4">
            <w:r>
              <w:t>X</w:t>
            </w:r>
          </w:p>
        </w:tc>
        <w:tc>
          <w:tcPr>
            <w:tcW w:w="2790" w:type="dxa"/>
          </w:tcPr>
          <w:p w14:paraId="03975DEA" w14:textId="649B6C90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tta Page</w:t>
            </w:r>
          </w:p>
        </w:tc>
        <w:tc>
          <w:tcPr>
            <w:tcW w:w="450" w:type="dxa"/>
          </w:tcPr>
          <w:p w14:paraId="04A31DD7" w14:textId="2B1805B7" w:rsidR="00D10C34" w:rsidRPr="00B41809" w:rsidRDefault="003C136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9F49476" w14:textId="64A80ECC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ene Robles</w:t>
            </w:r>
          </w:p>
        </w:tc>
        <w:tc>
          <w:tcPr>
            <w:tcW w:w="360" w:type="dxa"/>
          </w:tcPr>
          <w:p w14:paraId="621B1A4C" w14:textId="53A006E9" w:rsidR="00D10C34" w:rsidRPr="00B41809" w:rsidRDefault="003C136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0BC6167" w14:textId="4F14725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i Ruh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3D35F2C9" w:rsidR="00D10C34" w:rsidRDefault="003C136B" w:rsidP="002207D4">
            <w:r>
              <w:t>X</w:t>
            </w:r>
          </w:p>
        </w:tc>
        <w:tc>
          <w:tcPr>
            <w:tcW w:w="2790" w:type="dxa"/>
          </w:tcPr>
          <w:p w14:paraId="0589B02C" w14:textId="1993CA7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450" w:type="dxa"/>
          </w:tcPr>
          <w:p w14:paraId="61F2FE92" w14:textId="59AFD033" w:rsidR="00D10C34" w:rsidRPr="00B41809" w:rsidRDefault="003C136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147AE402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4989D374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54ED9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54ED9" w:rsidRPr="00DB1939" w:rsidRDefault="00254ED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77777777" w:rsidR="00D10C34" w:rsidRDefault="00D10C34" w:rsidP="002207D4"/>
        </w:tc>
        <w:tc>
          <w:tcPr>
            <w:tcW w:w="2790" w:type="dxa"/>
          </w:tcPr>
          <w:p w14:paraId="3B05414D" w14:textId="59FE9C7E" w:rsidR="00D10C34" w:rsidRPr="00B40319" w:rsidRDefault="00AD3CC1" w:rsidP="002207D4">
            <w:r>
              <w:t>Bert Nam</w:t>
            </w:r>
          </w:p>
        </w:tc>
        <w:tc>
          <w:tcPr>
            <w:tcW w:w="450" w:type="dxa"/>
          </w:tcPr>
          <w:p w14:paraId="4391F3E3" w14:textId="48D323CC" w:rsidR="00D10C34" w:rsidRPr="00B41809" w:rsidRDefault="003C136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A7890C7" w14:textId="6B041AC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Wang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48D62E64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ona Zh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77777777" w:rsidR="009355EE" w:rsidRDefault="009355EE" w:rsidP="002207D4"/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671118D5" w:rsidR="009355EE" w:rsidRPr="00B41809" w:rsidRDefault="003C136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64204938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gt. Carlos Langarica</w:t>
            </w:r>
          </w:p>
        </w:tc>
        <w:tc>
          <w:tcPr>
            <w:tcW w:w="360" w:type="dxa"/>
          </w:tcPr>
          <w:p w14:paraId="4D996B66" w14:textId="15F28769" w:rsidR="009355EE" w:rsidRPr="00B41809" w:rsidRDefault="003C136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AE78B4B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2644AF32" w14:textId="77777777" w:rsidR="00534243" w:rsidRDefault="00534243" w:rsidP="00534243">
      <w:pPr>
        <w:spacing w:line="480" w:lineRule="auto"/>
      </w:pPr>
    </w:p>
    <w:p w14:paraId="3401CF6E" w14:textId="77777777" w:rsidR="00534243" w:rsidRDefault="00534243" w:rsidP="0053424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s</w:t>
      </w:r>
    </w:p>
    <w:p w14:paraId="1D584022" w14:textId="11D128CD" w:rsidR="00435B01" w:rsidRDefault="00534243" w:rsidP="00435B01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ring</w:t>
      </w:r>
    </w:p>
    <w:p w14:paraId="2F1AA0AD" w14:textId="71BA0210" w:rsidR="00B50CD5" w:rsidRPr="00C91F8D" w:rsidRDefault="006B78A1" w:rsidP="00C91F8D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 Police Officers and 1 Lieutenant </w:t>
      </w:r>
      <w:r w:rsidR="00AA311C">
        <w:rPr>
          <w:rFonts w:ascii="Arial" w:hAnsi="Arial" w:cs="Arial"/>
          <w:sz w:val="24"/>
          <w:szCs w:val="24"/>
        </w:rPr>
        <w:t xml:space="preserve">have been offered </w:t>
      </w:r>
      <w:r w:rsidR="00653BFB">
        <w:rPr>
          <w:rFonts w:ascii="Arial" w:hAnsi="Arial" w:cs="Arial"/>
          <w:sz w:val="24"/>
          <w:szCs w:val="24"/>
        </w:rPr>
        <w:t xml:space="preserve">positions. </w:t>
      </w:r>
      <w:r w:rsidR="006A4ACB">
        <w:rPr>
          <w:rFonts w:ascii="Arial" w:hAnsi="Arial" w:cs="Arial"/>
          <w:sz w:val="24"/>
          <w:szCs w:val="24"/>
        </w:rPr>
        <w:t xml:space="preserve">All three are </w:t>
      </w:r>
      <w:r w:rsidR="00CC536F">
        <w:rPr>
          <w:rFonts w:ascii="Arial" w:hAnsi="Arial" w:cs="Arial"/>
          <w:sz w:val="24"/>
          <w:szCs w:val="24"/>
        </w:rPr>
        <w:t xml:space="preserve">currently in </w:t>
      </w:r>
      <w:r w:rsidR="00D25CBC">
        <w:rPr>
          <w:rFonts w:ascii="Arial" w:hAnsi="Arial" w:cs="Arial"/>
          <w:sz w:val="24"/>
          <w:szCs w:val="24"/>
        </w:rPr>
        <w:t>the background process.</w:t>
      </w:r>
    </w:p>
    <w:p w14:paraId="3ABA815D" w14:textId="77777777" w:rsidR="00B50CD5" w:rsidRDefault="00534243" w:rsidP="006D19DF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MS</w:t>
      </w:r>
    </w:p>
    <w:p w14:paraId="6B5C95E5" w14:textId="47E2E139" w:rsidR="00534243" w:rsidRDefault="00BA3F35" w:rsidP="00B50CD5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&amp;CS transitioned to a new </w:t>
      </w:r>
      <w:r w:rsidR="005B1FAC">
        <w:rPr>
          <w:rFonts w:ascii="Arial" w:hAnsi="Arial" w:cs="Arial"/>
          <w:sz w:val="24"/>
          <w:szCs w:val="24"/>
        </w:rPr>
        <w:t xml:space="preserve">CAD system in January. Sunridge </w:t>
      </w:r>
      <w:r w:rsidR="00723F85">
        <w:rPr>
          <w:rFonts w:ascii="Arial" w:hAnsi="Arial" w:cs="Arial"/>
          <w:sz w:val="24"/>
          <w:szCs w:val="24"/>
        </w:rPr>
        <w:t xml:space="preserve">RIMS </w:t>
      </w:r>
      <w:r w:rsidR="005B1FAC">
        <w:rPr>
          <w:rFonts w:ascii="Arial" w:hAnsi="Arial" w:cs="Arial"/>
          <w:sz w:val="24"/>
          <w:szCs w:val="24"/>
        </w:rPr>
        <w:t>is used by all CSUs and many Police Departments</w:t>
      </w:r>
      <w:r w:rsidR="005E0671">
        <w:rPr>
          <w:rFonts w:ascii="Arial" w:hAnsi="Arial" w:cs="Arial"/>
          <w:sz w:val="24"/>
          <w:szCs w:val="24"/>
        </w:rPr>
        <w:t xml:space="preserve">. Citizen RIMS </w:t>
      </w:r>
      <w:r w:rsidR="00B44F51">
        <w:rPr>
          <w:rFonts w:ascii="Arial" w:hAnsi="Arial" w:cs="Arial"/>
          <w:sz w:val="24"/>
          <w:szCs w:val="24"/>
        </w:rPr>
        <w:t>will be running soon.</w:t>
      </w:r>
      <w:r w:rsidR="00534243">
        <w:rPr>
          <w:rFonts w:ascii="Arial" w:hAnsi="Arial" w:cs="Arial"/>
          <w:sz w:val="24"/>
          <w:szCs w:val="24"/>
        </w:rPr>
        <w:t xml:space="preserve"> </w:t>
      </w:r>
    </w:p>
    <w:p w14:paraId="59EF5000" w14:textId="77777777" w:rsidR="00534243" w:rsidRDefault="00534243" w:rsidP="006D19DF">
      <w:pPr>
        <w:pStyle w:val="ListParagraph"/>
        <w:numPr>
          <w:ilvl w:val="1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idence Cage</w:t>
      </w:r>
    </w:p>
    <w:p w14:paraId="4CF22507" w14:textId="1AFBBFB2" w:rsidR="00FD504A" w:rsidRDefault="002E3A2E" w:rsidP="00232265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model</w:t>
      </w:r>
      <w:r w:rsidR="00B26E46">
        <w:rPr>
          <w:rFonts w:ascii="Arial" w:hAnsi="Arial" w:cs="Arial"/>
          <w:sz w:val="24"/>
          <w:szCs w:val="24"/>
        </w:rPr>
        <w:t xml:space="preserve"> </w:t>
      </w:r>
      <w:r w:rsidR="00926358">
        <w:rPr>
          <w:rFonts w:ascii="Arial" w:hAnsi="Arial" w:cs="Arial"/>
          <w:sz w:val="24"/>
          <w:szCs w:val="24"/>
        </w:rPr>
        <w:t>is almost finalized</w:t>
      </w:r>
      <w:r w:rsidR="0004093A">
        <w:rPr>
          <w:rFonts w:ascii="Arial" w:hAnsi="Arial" w:cs="Arial"/>
          <w:sz w:val="24"/>
          <w:szCs w:val="24"/>
        </w:rPr>
        <w:t xml:space="preserve">. </w:t>
      </w:r>
      <w:r w:rsidR="0049130F">
        <w:rPr>
          <w:rFonts w:ascii="Arial" w:hAnsi="Arial" w:cs="Arial"/>
          <w:sz w:val="24"/>
          <w:szCs w:val="24"/>
        </w:rPr>
        <w:t xml:space="preserve">Awaiting the lock for the </w:t>
      </w:r>
      <w:r w:rsidR="00292FD3">
        <w:rPr>
          <w:rFonts w:ascii="Arial" w:hAnsi="Arial" w:cs="Arial"/>
          <w:sz w:val="24"/>
          <w:szCs w:val="24"/>
        </w:rPr>
        <w:t xml:space="preserve">Evidence </w:t>
      </w:r>
      <w:r w:rsidR="00BF66EB">
        <w:rPr>
          <w:rFonts w:ascii="Arial" w:hAnsi="Arial" w:cs="Arial"/>
          <w:sz w:val="24"/>
          <w:szCs w:val="24"/>
        </w:rPr>
        <w:t>door</w:t>
      </w:r>
      <w:r w:rsidR="0049130F">
        <w:rPr>
          <w:rFonts w:ascii="Arial" w:hAnsi="Arial" w:cs="Arial"/>
          <w:sz w:val="24"/>
          <w:szCs w:val="24"/>
        </w:rPr>
        <w:t>.</w:t>
      </w:r>
    </w:p>
    <w:p w14:paraId="49035D39" w14:textId="77777777" w:rsidR="00A20391" w:rsidRDefault="00FD504A" w:rsidP="00FD504A">
      <w:pPr>
        <w:pStyle w:val="ListParagraph"/>
        <w:numPr>
          <w:ilvl w:val="1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dy Worn Cameras</w:t>
      </w:r>
      <w:r w:rsidR="00A20391">
        <w:rPr>
          <w:rFonts w:ascii="Arial" w:hAnsi="Arial" w:cs="Arial"/>
          <w:sz w:val="24"/>
          <w:szCs w:val="24"/>
        </w:rPr>
        <w:t xml:space="preserve"> and Tasers</w:t>
      </w:r>
    </w:p>
    <w:p w14:paraId="1AE06DE5" w14:textId="77777777" w:rsidR="00ED0E07" w:rsidRDefault="00A327A0" w:rsidP="0023160C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nal approval </w:t>
      </w:r>
      <w:r w:rsidR="008A5B4A">
        <w:rPr>
          <w:rFonts w:ascii="Arial" w:hAnsi="Arial" w:cs="Arial"/>
          <w:sz w:val="24"/>
          <w:szCs w:val="24"/>
        </w:rPr>
        <w:t>has been</w:t>
      </w:r>
      <w:r>
        <w:rPr>
          <w:rFonts w:ascii="Arial" w:hAnsi="Arial" w:cs="Arial"/>
          <w:sz w:val="24"/>
          <w:szCs w:val="24"/>
        </w:rPr>
        <w:t xml:space="preserve"> </w:t>
      </w:r>
      <w:r w:rsidR="00E6361F">
        <w:rPr>
          <w:rFonts w:ascii="Arial" w:hAnsi="Arial" w:cs="Arial"/>
          <w:sz w:val="24"/>
          <w:szCs w:val="24"/>
        </w:rPr>
        <w:t>granted.</w:t>
      </w:r>
      <w:r w:rsidR="00292FD3">
        <w:rPr>
          <w:rFonts w:ascii="Arial" w:hAnsi="Arial" w:cs="Arial"/>
          <w:sz w:val="24"/>
          <w:szCs w:val="24"/>
        </w:rPr>
        <w:t xml:space="preserve"> </w:t>
      </w:r>
    </w:p>
    <w:p w14:paraId="59792C60" w14:textId="77777777" w:rsidR="00976CA8" w:rsidRDefault="00F74510" w:rsidP="0023160C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ommittee member </w:t>
      </w:r>
      <w:r w:rsidR="007C7F0B">
        <w:rPr>
          <w:rFonts w:ascii="Arial" w:hAnsi="Arial" w:cs="Arial"/>
          <w:sz w:val="24"/>
          <w:szCs w:val="24"/>
        </w:rPr>
        <w:t>wanted to confirm the BWC &amp; Tasers ar</w:t>
      </w:r>
      <w:r w:rsidR="00AB6505">
        <w:rPr>
          <w:rFonts w:ascii="Arial" w:hAnsi="Arial" w:cs="Arial"/>
          <w:sz w:val="24"/>
          <w:szCs w:val="24"/>
        </w:rPr>
        <w:t>e for sworn officers only. Chief Florman confirmed</w:t>
      </w:r>
      <w:r w:rsidR="00976CA8">
        <w:rPr>
          <w:rFonts w:ascii="Arial" w:hAnsi="Arial" w:cs="Arial"/>
          <w:sz w:val="24"/>
          <w:szCs w:val="24"/>
        </w:rPr>
        <w:t xml:space="preserve"> this. </w:t>
      </w:r>
    </w:p>
    <w:p w14:paraId="36A42DAB" w14:textId="4670EE5C" w:rsidR="005669BF" w:rsidRPr="0023160C" w:rsidRDefault="00171DFA" w:rsidP="0023160C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ere no </w:t>
      </w:r>
      <w:r w:rsidR="00976CA8">
        <w:rPr>
          <w:rFonts w:ascii="Arial" w:hAnsi="Arial" w:cs="Arial"/>
          <w:sz w:val="24"/>
          <w:szCs w:val="24"/>
        </w:rPr>
        <w:t xml:space="preserve">other </w:t>
      </w:r>
      <w:r>
        <w:rPr>
          <w:rFonts w:ascii="Arial" w:hAnsi="Arial" w:cs="Arial"/>
          <w:sz w:val="24"/>
          <w:szCs w:val="24"/>
        </w:rPr>
        <w:t xml:space="preserve">questions </w:t>
      </w:r>
      <w:r w:rsidR="002F1AD9">
        <w:rPr>
          <w:rFonts w:ascii="Arial" w:hAnsi="Arial" w:cs="Arial"/>
          <w:sz w:val="24"/>
          <w:szCs w:val="24"/>
        </w:rPr>
        <w:t>from the committee.</w:t>
      </w:r>
    </w:p>
    <w:p w14:paraId="4CDCF9B9" w14:textId="77777777" w:rsidR="00534243" w:rsidRDefault="00534243" w:rsidP="00534243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5465135C" w14:textId="77777777" w:rsidR="00534243" w:rsidRDefault="00534243" w:rsidP="00534243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Committee Goals</w:t>
      </w:r>
    </w:p>
    <w:p w14:paraId="18915619" w14:textId="0EC4B42E" w:rsidR="002F1AD9" w:rsidRDefault="003D0672" w:rsidP="002F1AD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al #4 </w:t>
      </w:r>
      <w:r w:rsidR="00BD19FD">
        <w:rPr>
          <w:rFonts w:ascii="Arial" w:hAnsi="Arial" w:cs="Arial"/>
          <w:sz w:val="24"/>
          <w:szCs w:val="24"/>
        </w:rPr>
        <w:t xml:space="preserve">– CPR/AED training </w:t>
      </w:r>
      <w:r w:rsidR="008C2843">
        <w:rPr>
          <w:rFonts w:ascii="Arial" w:hAnsi="Arial" w:cs="Arial"/>
          <w:sz w:val="24"/>
          <w:szCs w:val="24"/>
        </w:rPr>
        <w:t xml:space="preserve">is </w:t>
      </w:r>
      <w:r w:rsidR="004A074F">
        <w:rPr>
          <w:rFonts w:ascii="Arial" w:hAnsi="Arial" w:cs="Arial"/>
          <w:sz w:val="24"/>
          <w:szCs w:val="24"/>
        </w:rPr>
        <w:t>being scheduled</w:t>
      </w:r>
      <w:r w:rsidR="00660AD2">
        <w:rPr>
          <w:rFonts w:ascii="Arial" w:hAnsi="Arial" w:cs="Arial"/>
          <w:sz w:val="24"/>
          <w:szCs w:val="24"/>
        </w:rPr>
        <w:t xml:space="preserve"> for the department.</w:t>
      </w:r>
    </w:p>
    <w:p w14:paraId="23725222" w14:textId="7AF842DE" w:rsidR="000E5CFD" w:rsidRDefault="000E5CFD" w:rsidP="002F1AD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Goal #4 – The question was asked </w:t>
      </w:r>
      <w:r w:rsidR="00381CB4">
        <w:rPr>
          <w:rFonts w:ascii="Arial" w:hAnsi="Arial" w:cs="Arial"/>
          <w:sz w:val="24"/>
          <w:szCs w:val="24"/>
        </w:rPr>
        <w:t xml:space="preserve">if the department could create a training </w:t>
      </w:r>
      <w:r w:rsidR="00853DF1">
        <w:rPr>
          <w:rFonts w:ascii="Arial" w:hAnsi="Arial" w:cs="Arial"/>
          <w:sz w:val="24"/>
          <w:szCs w:val="24"/>
        </w:rPr>
        <w:t>through POD</w:t>
      </w:r>
      <w:r w:rsidR="00C5373C">
        <w:rPr>
          <w:rFonts w:ascii="Arial" w:hAnsi="Arial" w:cs="Arial"/>
          <w:sz w:val="24"/>
          <w:szCs w:val="24"/>
        </w:rPr>
        <w:t xml:space="preserve"> for the general student population</w:t>
      </w:r>
      <w:r w:rsidR="00853DF1">
        <w:rPr>
          <w:rFonts w:ascii="Arial" w:hAnsi="Arial" w:cs="Arial"/>
          <w:sz w:val="24"/>
          <w:szCs w:val="24"/>
        </w:rPr>
        <w:t xml:space="preserve">, with information </w:t>
      </w:r>
      <w:proofErr w:type="gramStart"/>
      <w:r w:rsidR="008F052D">
        <w:rPr>
          <w:rFonts w:ascii="Arial" w:hAnsi="Arial" w:cs="Arial"/>
          <w:sz w:val="24"/>
          <w:szCs w:val="24"/>
        </w:rPr>
        <w:t>similar to</w:t>
      </w:r>
      <w:proofErr w:type="gramEnd"/>
      <w:r w:rsidR="008F052D">
        <w:rPr>
          <w:rFonts w:ascii="Arial" w:hAnsi="Arial" w:cs="Arial"/>
          <w:sz w:val="24"/>
          <w:szCs w:val="24"/>
        </w:rPr>
        <w:t xml:space="preserve"> what is provided at the HR New Hire Orientation.</w:t>
      </w:r>
    </w:p>
    <w:p w14:paraId="65849203" w14:textId="04F56754" w:rsidR="008F052D" w:rsidRDefault="00C85328" w:rsidP="002F1AD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velopment of </w:t>
      </w:r>
      <w:r w:rsidR="009D560F">
        <w:rPr>
          <w:rFonts w:ascii="Arial" w:hAnsi="Arial" w:cs="Arial"/>
          <w:sz w:val="24"/>
          <w:szCs w:val="24"/>
        </w:rPr>
        <w:t>training</w:t>
      </w:r>
      <w:r>
        <w:rPr>
          <w:rFonts w:ascii="Arial" w:hAnsi="Arial" w:cs="Arial"/>
          <w:sz w:val="24"/>
          <w:szCs w:val="24"/>
        </w:rPr>
        <w:t xml:space="preserve"> regarding situational awareness, scams</w:t>
      </w:r>
      <w:r w:rsidR="00527E92">
        <w:rPr>
          <w:rFonts w:ascii="Arial" w:hAnsi="Arial" w:cs="Arial"/>
          <w:sz w:val="24"/>
          <w:szCs w:val="24"/>
        </w:rPr>
        <w:t xml:space="preserve">, and self-assertiveness </w:t>
      </w:r>
      <w:r w:rsidR="00AF37C1">
        <w:rPr>
          <w:rFonts w:ascii="Arial" w:hAnsi="Arial" w:cs="Arial"/>
          <w:sz w:val="24"/>
          <w:szCs w:val="24"/>
        </w:rPr>
        <w:t>is</w:t>
      </w:r>
      <w:r w:rsidR="00300675">
        <w:rPr>
          <w:rFonts w:ascii="Arial" w:hAnsi="Arial" w:cs="Arial"/>
          <w:sz w:val="24"/>
          <w:szCs w:val="24"/>
        </w:rPr>
        <w:t xml:space="preserve"> possible.</w:t>
      </w:r>
    </w:p>
    <w:p w14:paraId="6775063F" w14:textId="16E3EE0C" w:rsidR="000C431A" w:rsidRDefault="000C431A" w:rsidP="002F1AD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ttee suggested</w:t>
      </w:r>
      <w:r w:rsidR="002306FD">
        <w:rPr>
          <w:rFonts w:ascii="Arial" w:hAnsi="Arial" w:cs="Arial"/>
          <w:sz w:val="24"/>
          <w:szCs w:val="24"/>
        </w:rPr>
        <w:t xml:space="preserve"> posting the </w:t>
      </w:r>
      <w:r w:rsidR="00F50553">
        <w:rPr>
          <w:rFonts w:ascii="Arial" w:hAnsi="Arial" w:cs="Arial"/>
          <w:sz w:val="24"/>
          <w:szCs w:val="24"/>
        </w:rPr>
        <w:t xml:space="preserve">student </w:t>
      </w:r>
      <w:r w:rsidR="002306FD">
        <w:rPr>
          <w:rFonts w:ascii="Arial" w:hAnsi="Arial" w:cs="Arial"/>
          <w:sz w:val="24"/>
          <w:szCs w:val="24"/>
        </w:rPr>
        <w:t>training</w:t>
      </w:r>
      <w:r w:rsidR="00F50553">
        <w:rPr>
          <w:rFonts w:ascii="Arial" w:hAnsi="Arial" w:cs="Arial"/>
          <w:sz w:val="24"/>
          <w:szCs w:val="24"/>
        </w:rPr>
        <w:t xml:space="preserve"> in Canvas</w:t>
      </w:r>
      <w:r w:rsidR="00C5778C">
        <w:rPr>
          <w:rFonts w:ascii="Arial" w:hAnsi="Arial" w:cs="Arial"/>
          <w:sz w:val="24"/>
          <w:szCs w:val="24"/>
        </w:rPr>
        <w:t xml:space="preserve"> HUB</w:t>
      </w:r>
      <w:r w:rsidR="00CB6431">
        <w:rPr>
          <w:rFonts w:ascii="Arial" w:hAnsi="Arial" w:cs="Arial"/>
          <w:sz w:val="24"/>
          <w:szCs w:val="24"/>
        </w:rPr>
        <w:t>, which is the platform students access the most ofte</w:t>
      </w:r>
      <w:r w:rsidR="00E404F6">
        <w:rPr>
          <w:rFonts w:ascii="Arial" w:hAnsi="Arial" w:cs="Arial"/>
          <w:sz w:val="24"/>
          <w:szCs w:val="24"/>
        </w:rPr>
        <w:t xml:space="preserve">n, even over </w:t>
      </w:r>
      <w:r w:rsidR="00E24C27">
        <w:rPr>
          <w:rFonts w:ascii="Arial" w:hAnsi="Arial" w:cs="Arial"/>
          <w:sz w:val="24"/>
          <w:szCs w:val="24"/>
        </w:rPr>
        <w:t xml:space="preserve">the </w:t>
      </w:r>
      <w:r w:rsidR="00E404F6">
        <w:rPr>
          <w:rFonts w:ascii="Arial" w:hAnsi="Arial" w:cs="Arial"/>
          <w:sz w:val="24"/>
          <w:szCs w:val="24"/>
        </w:rPr>
        <w:t>Mt.</w:t>
      </w:r>
      <w:r w:rsidR="00B437CB">
        <w:rPr>
          <w:rFonts w:ascii="Arial" w:hAnsi="Arial" w:cs="Arial"/>
          <w:sz w:val="24"/>
          <w:szCs w:val="24"/>
        </w:rPr>
        <w:t xml:space="preserve"> SAC portal or</w:t>
      </w:r>
      <w:r w:rsidR="00E404F6">
        <w:rPr>
          <w:rFonts w:ascii="Arial" w:hAnsi="Arial" w:cs="Arial"/>
          <w:sz w:val="24"/>
          <w:szCs w:val="24"/>
        </w:rPr>
        <w:t xml:space="preserve"> social media.</w:t>
      </w:r>
    </w:p>
    <w:p w14:paraId="593F3DCC" w14:textId="3D3D5D49" w:rsidR="00F16391" w:rsidRDefault="002C0710" w:rsidP="002F1AD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al #2 </w:t>
      </w:r>
      <w:r w:rsidR="001A0A8F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1A0A8F">
        <w:rPr>
          <w:rFonts w:ascii="Arial" w:hAnsi="Arial" w:cs="Arial"/>
          <w:sz w:val="24"/>
          <w:szCs w:val="24"/>
        </w:rPr>
        <w:t xml:space="preserve">The P&amp;CS department has </w:t>
      </w:r>
      <w:r w:rsidR="006E0A49">
        <w:rPr>
          <w:rFonts w:ascii="Arial" w:hAnsi="Arial" w:cs="Arial"/>
          <w:sz w:val="24"/>
          <w:szCs w:val="24"/>
        </w:rPr>
        <w:t xml:space="preserve">been </w:t>
      </w:r>
      <w:r w:rsidR="00163799">
        <w:rPr>
          <w:rFonts w:ascii="Arial" w:hAnsi="Arial" w:cs="Arial"/>
          <w:sz w:val="24"/>
          <w:szCs w:val="24"/>
        </w:rPr>
        <w:t>interacting with the campus</w:t>
      </w:r>
      <w:r w:rsidR="00DD5D51">
        <w:rPr>
          <w:rFonts w:ascii="Arial" w:hAnsi="Arial" w:cs="Arial"/>
          <w:sz w:val="24"/>
          <w:szCs w:val="24"/>
        </w:rPr>
        <w:t xml:space="preserve"> </w:t>
      </w:r>
      <w:r w:rsidR="00AF5B38">
        <w:rPr>
          <w:rFonts w:ascii="Arial" w:hAnsi="Arial" w:cs="Arial"/>
          <w:sz w:val="24"/>
          <w:szCs w:val="24"/>
        </w:rPr>
        <w:t>community</w:t>
      </w:r>
      <w:r w:rsidR="00163799">
        <w:rPr>
          <w:rFonts w:ascii="Arial" w:hAnsi="Arial" w:cs="Arial"/>
          <w:sz w:val="24"/>
          <w:szCs w:val="24"/>
        </w:rPr>
        <w:t xml:space="preserve"> </w:t>
      </w:r>
      <w:r w:rsidR="00F80727">
        <w:rPr>
          <w:rFonts w:ascii="Arial" w:hAnsi="Arial" w:cs="Arial"/>
          <w:sz w:val="24"/>
          <w:szCs w:val="24"/>
        </w:rPr>
        <w:t xml:space="preserve">and </w:t>
      </w:r>
      <w:r w:rsidR="00163799">
        <w:rPr>
          <w:rFonts w:ascii="Arial" w:hAnsi="Arial" w:cs="Arial"/>
          <w:sz w:val="24"/>
          <w:szCs w:val="24"/>
        </w:rPr>
        <w:t>attending events</w:t>
      </w:r>
      <w:r w:rsidR="00F477A0">
        <w:rPr>
          <w:rFonts w:ascii="Arial" w:hAnsi="Arial" w:cs="Arial"/>
          <w:sz w:val="24"/>
          <w:szCs w:val="24"/>
        </w:rPr>
        <w:t xml:space="preserve">. </w:t>
      </w:r>
    </w:p>
    <w:p w14:paraId="2FD96E02" w14:textId="57FEEE98" w:rsidR="00660AD2" w:rsidRDefault="00AF37C1" w:rsidP="002F1AD9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F477A0">
        <w:rPr>
          <w:rFonts w:ascii="Arial" w:hAnsi="Arial" w:cs="Arial"/>
          <w:sz w:val="24"/>
          <w:szCs w:val="24"/>
        </w:rPr>
        <w:t xml:space="preserve"> Pizza and Patrol </w:t>
      </w:r>
      <w:r w:rsidR="0084528C">
        <w:rPr>
          <w:rFonts w:ascii="Arial" w:hAnsi="Arial" w:cs="Arial"/>
          <w:sz w:val="24"/>
          <w:szCs w:val="24"/>
        </w:rPr>
        <w:t xml:space="preserve">event </w:t>
      </w:r>
      <w:r>
        <w:rPr>
          <w:rFonts w:ascii="Arial" w:hAnsi="Arial" w:cs="Arial"/>
          <w:sz w:val="24"/>
          <w:szCs w:val="24"/>
        </w:rPr>
        <w:t>was h</w:t>
      </w:r>
      <w:r w:rsidR="00F303B4">
        <w:rPr>
          <w:rFonts w:ascii="Arial" w:hAnsi="Arial" w:cs="Arial"/>
          <w:sz w:val="24"/>
          <w:szCs w:val="24"/>
        </w:rPr>
        <w:t>osted</w:t>
      </w:r>
      <w:r w:rsidR="006F4DD6">
        <w:rPr>
          <w:rFonts w:ascii="Arial" w:hAnsi="Arial" w:cs="Arial"/>
          <w:sz w:val="24"/>
          <w:szCs w:val="24"/>
        </w:rPr>
        <w:t xml:space="preserve"> last semester</w:t>
      </w:r>
      <w:r w:rsidR="00F303B4">
        <w:rPr>
          <w:rFonts w:ascii="Arial" w:hAnsi="Arial" w:cs="Arial"/>
          <w:sz w:val="24"/>
          <w:szCs w:val="24"/>
        </w:rPr>
        <w:t xml:space="preserve"> by P&amp;CS, </w:t>
      </w:r>
      <w:r w:rsidR="0084528C">
        <w:rPr>
          <w:rFonts w:ascii="Arial" w:hAnsi="Arial" w:cs="Arial"/>
          <w:sz w:val="24"/>
          <w:szCs w:val="24"/>
        </w:rPr>
        <w:t xml:space="preserve">where members of the department engaged </w:t>
      </w:r>
      <w:r w:rsidR="00692CC4">
        <w:rPr>
          <w:rFonts w:ascii="Arial" w:hAnsi="Arial" w:cs="Arial"/>
          <w:sz w:val="24"/>
          <w:szCs w:val="24"/>
        </w:rPr>
        <w:t>with students</w:t>
      </w:r>
      <w:r w:rsidR="00F16391">
        <w:rPr>
          <w:rFonts w:ascii="Arial" w:hAnsi="Arial" w:cs="Arial"/>
          <w:sz w:val="24"/>
          <w:szCs w:val="24"/>
        </w:rPr>
        <w:t>.</w:t>
      </w:r>
    </w:p>
    <w:p w14:paraId="4086005D" w14:textId="2E7C2252" w:rsidR="000F00EC" w:rsidRDefault="00761BCD" w:rsidP="00E91B62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other event </w:t>
      </w:r>
      <w:r w:rsidR="001A2E5F">
        <w:rPr>
          <w:rFonts w:ascii="Arial" w:hAnsi="Arial" w:cs="Arial"/>
          <w:sz w:val="24"/>
          <w:szCs w:val="24"/>
        </w:rPr>
        <w:t xml:space="preserve">will be </w:t>
      </w:r>
      <w:r w:rsidR="00D20758">
        <w:rPr>
          <w:rFonts w:ascii="Arial" w:hAnsi="Arial" w:cs="Arial"/>
          <w:sz w:val="24"/>
          <w:szCs w:val="24"/>
        </w:rPr>
        <w:t>planned</w:t>
      </w:r>
      <w:r w:rsidR="001A2E5F">
        <w:rPr>
          <w:rFonts w:ascii="Arial" w:hAnsi="Arial" w:cs="Arial"/>
          <w:sz w:val="24"/>
          <w:szCs w:val="24"/>
        </w:rPr>
        <w:t xml:space="preserve"> </w:t>
      </w:r>
      <w:r w:rsidR="00B748B0">
        <w:rPr>
          <w:rFonts w:ascii="Arial" w:hAnsi="Arial" w:cs="Arial"/>
          <w:sz w:val="24"/>
          <w:szCs w:val="24"/>
        </w:rPr>
        <w:t xml:space="preserve">to </w:t>
      </w:r>
      <w:r w:rsidR="00167080">
        <w:rPr>
          <w:rFonts w:ascii="Arial" w:hAnsi="Arial" w:cs="Arial"/>
          <w:sz w:val="24"/>
          <w:szCs w:val="24"/>
        </w:rPr>
        <w:t>allow the P&amp;CS department to</w:t>
      </w:r>
      <w:r w:rsidR="001A2E5F">
        <w:rPr>
          <w:rFonts w:ascii="Arial" w:hAnsi="Arial" w:cs="Arial"/>
          <w:sz w:val="24"/>
          <w:szCs w:val="24"/>
        </w:rPr>
        <w:t xml:space="preserve"> spend more time interacting with students.</w:t>
      </w:r>
      <w:r w:rsidR="00CC6E4C">
        <w:rPr>
          <w:rFonts w:ascii="Arial" w:hAnsi="Arial" w:cs="Arial"/>
          <w:sz w:val="24"/>
          <w:szCs w:val="24"/>
        </w:rPr>
        <w:t xml:space="preserve"> </w:t>
      </w:r>
      <w:r w:rsidR="00170411">
        <w:rPr>
          <w:rFonts w:ascii="Arial" w:hAnsi="Arial" w:cs="Arial"/>
          <w:sz w:val="24"/>
          <w:szCs w:val="24"/>
        </w:rPr>
        <w:t>This</w:t>
      </w:r>
      <w:r w:rsidR="008608CB">
        <w:rPr>
          <w:rFonts w:ascii="Arial" w:hAnsi="Arial" w:cs="Arial"/>
          <w:sz w:val="24"/>
          <w:szCs w:val="24"/>
        </w:rPr>
        <w:t xml:space="preserve"> event</w:t>
      </w:r>
      <w:r w:rsidR="00170411">
        <w:rPr>
          <w:rFonts w:ascii="Arial" w:hAnsi="Arial" w:cs="Arial"/>
          <w:sz w:val="24"/>
          <w:szCs w:val="24"/>
        </w:rPr>
        <w:t xml:space="preserve"> could be a </w:t>
      </w:r>
      <w:r w:rsidR="00F3393E">
        <w:rPr>
          <w:rFonts w:ascii="Arial" w:hAnsi="Arial" w:cs="Arial"/>
          <w:sz w:val="24"/>
          <w:szCs w:val="24"/>
        </w:rPr>
        <w:t>collaboration</w:t>
      </w:r>
      <w:r w:rsidR="00CC6E4C">
        <w:rPr>
          <w:rFonts w:ascii="Arial" w:hAnsi="Arial" w:cs="Arial"/>
          <w:sz w:val="24"/>
          <w:szCs w:val="24"/>
        </w:rPr>
        <w:t xml:space="preserve"> with the Student Life Office.</w:t>
      </w:r>
    </w:p>
    <w:p w14:paraId="44A49281" w14:textId="00FC7508" w:rsidR="00534243" w:rsidRDefault="00FE2E45" w:rsidP="0053424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Florman</w:t>
      </w:r>
      <w:r w:rsidR="00D9615D">
        <w:rPr>
          <w:rFonts w:ascii="Arial" w:hAnsi="Arial" w:cs="Arial"/>
          <w:sz w:val="24"/>
          <w:szCs w:val="24"/>
        </w:rPr>
        <w:t xml:space="preserve"> asked the committee</w:t>
      </w:r>
      <w:r w:rsidR="006822E9">
        <w:rPr>
          <w:rFonts w:ascii="Arial" w:hAnsi="Arial" w:cs="Arial"/>
          <w:sz w:val="24"/>
          <w:szCs w:val="24"/>
        </w:rPr>
        <w:t xml:space="preserve"> to email her</w:t>
      </w:r>
      <w:r w:rsidR="00D9615D">
        <w:rPr>
          <w:rFonts w:ascii="Arial" w:hAnsi="Arial" w:cs="Arial"/>
          <w:sz w:val="24"/>
          <w:szCs w:val="24"/>
        </w:rPr>
        <w:t xml:space="preserve"> if they have any </w:t>
      </w:r>
      <w:r w:rsidR="006822E9">
        <w:rPr>
          <w:rFonts w:ascii="Arial" w:hAnsi="Arial" w:cs="Arial"/>
          <w:sz w:val="24"/>
          <w:szCs w:val="24"/>
        </w:rPr>
        <w:t xml:space="preserve">ideas or </w:t>
      </w:r>
      <w:r w:rsidR="00D9615D">
        <w:rPr>
          <w:rFonts w:ascii="Arial" w:hAnsi="Arial" w:cs="Arial"/>
          <w:sz w:val="24"/>
          <w:szCs w:val="24"/>
        </w:rPr>
        <w:t xml:space="preserve">suggestions for </w:t>
      </w:r>
      <w:r w:rsidR="008E1CAB">
        <w:rPr>
          <w:rFonts w:ascii="Arial" w:hAnsi="Arial" w:cs="Arial"/>
          <w:sz w:val="24"/>
          <w:szCs w:val="24"/>
        </w:rPr>
        <w:t xml:space="preserve">the </w:t>
      </w:r>
      <w:r w:rsidR="00D9615D">
        <w:rPr>
          <w:rFonts w:ascii="Arial" w:hAnsi="Arial" w:cs="Arial"/>
          <w:sz w:val="24"/>
          <w:szCs w:val="24"/>
        </w:rPr>
        <w:t>Committee Goals</w:t>
      </w:r>
      <w:r w:rsidR="006822E9">
        <w:rPr>
          <w:rFonts w:ascii="Arial" w:hAnsi="Arial" w:cs="Arial"/>
          <w:sz w:val="24"/>
          <w:szCs w:val="24"/>
        </w:rPr>
        <w:t>.</w:t>
      </w:r>
    </w:p>
    <w:p w14:paraId="71C8ABFE" w14:textId="77777777" w:rsidR="00893BE3" w:rsidRPr="00012963" w:rsidRDefault="00893BE3" w:rsidP="00893BE3">
      <w:pPr>
        <w:pStyle w:val="ListParagraph"/>
        <w:spacing w:line="276" w:lineRule="auto"/>
        <w:ind w:left="2160"/>
        <w:rPr>
          <w:rFonts w:ascii="Arial" w:hAnsi="Arial" w:cs="Arial"/>
          <w:sz w:val="24"/>
          <w:szCs w:val="24"/>
        </w:rPr>
      </w:pPr>
    </w:p>
    <w:p w14:paraId="78952FC8" w14:textId="77777777" w:rsidR="00534243" w:rsidRDefault="00534243" w:rsidP="00534243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20D6A425" w14:textId="5FDCFFC1" w:rsidR="00893BE3" w:rsidRDefault="00AF6A02" w:rsidP="00EC47F9">
      <w:pPr>
        <w:pStyle w:val="ListParagraph"/>
        <w:numPr>
          <w:ilvl w:val="0"/>
          <w:numId w:val="9"/>
        </w:numPr>
        <w:tabs>
          <w:tab w:val="left" w:pos="1530"/>
        </w:tabs>
        <w:spacing w:line="276" w:lineRule="auto"/>
        <w:ind w:left="1530" w:hanging="4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ans to transition the Student Ambassadors from </w:t>
      </w:r>
      <w:r w:rsidR="00E9014F">
        <w:rPr>
          <w:rFonts w:ascii="Arial" w:hAnsi="Arial" w:cs="Arial"/>
          <w:sz w:val="24"/>
          <w:szCs w:val="24"/>
        </w:rPr>
        <w:t xml:space="preserve">the </w:t>
      </w:r>
      <w:r w:rsidR="00061847">
        <w:rPr>
          <w:rFonts w:ascii="Arial" w:hAnsi="Arial" w:cs="Arial"/>
          <w:sz w:val="24"/>
          <w:szCs w:val="24"/>
        </w:rPr>
        <w:t>Environmental</w:t>
      </w:r>
      <w:r w:rsidR="00765DB5">
        <w:rPr>
          <w:rFonts w:ascii="Arial" w:hAnsi="Arial" w:cs="Arial"/>
          <w:sz w:val="24"/>
          <w:szCs w:val="24"/>
        </w:rPr>
        <w:t>, Safety</w:t>
      </w:r>
      <w:r w:rsidR="005F7DEE">
        <w:rPr>
          <w:rFonts w:ascii="Arial" w:hAnsi="Arial" w:cs="Arial"/>
          <w:sz w:val="24"/>
          <w:szCs w:val="24"/>
        </w:rPr>
        <w:t xml:space="preserve"> &amp; Emergency Services </w:t>
      </w:r>
      <w:r w:rsidR="00787160">
        <w:rPr>
          <w:rFonts w:ascii="Arial" w:hAnsi="Arial" w:cs="Arial"/>
          <w:sz w:val="24"/>
          <w:szCs w:val="24"/>
        </w:rPr>
        <w:t xml:space="preserve">department </w:t>
      </w:r>
      <w:r w:rsidR="00726916">
        <w:rPr>
          <w:rFonts w:ascii="Arial" w:hAnsi="Arial" w:cs="Arial"/>
          <w:sz w:val="24"/>
          <w:szCs w:val="24"/>
        </w:rPr>
        <w:t>to P&amp;CS.</w:t>
      </w:r>
    </w:p>
    <w:p w14:paraId="767F3265" w14:textId="74989AE1" w:rsidR="00BD3931" w:rsidRDefault="00BD3931" w:rsidP="00EC47F9">
      <w:pPr>
        <w:pStyle w:val="ListParagraph"/>
        <w:numPr>
          <w:ilvl w:val="0"/>
          <w:numId w:val="9"/>
        </w:numPr>
        <w:tabs>
          <w:tab w:val="left" w:pos="1530"/>
        </w:tabs>
        <w:spacing w:line="276" w:lineRule="auto"/>
        <w:ind w:left="1530" w:hanging="4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was suggested that </w:t>
      </w:r>
      <w:r w:rsidR="00617E91">
        <w:rPr>
          <w:rFonts w:ascii="Arial" w:hAnsi="Arial" w:cs="Arial"/>
          <w:sz w:val="24"/>
          <w:szCs w:val="24"/>
        </w:rPr>
        <w:t xml:space="preserve">the Student Life Office make </w:t>
      </w:r>
      <w:r w:rsidR="00B25838">
        <w:rPr>
          <w:rFonts w:ascii="Arial" w:hAnsi="Arial" w:cs="Arial"/>
          <w:sz w:val="24"/>
          <w:szCs w:val="24"/>
        </w:rPr>
        <w:t xml:space="preserve">signs to inform students </w:t>
      </w:r>
      <w:r w:rsidR="00651694">
        <w:rPr>
          <w:rFonts w:ascii="Arial" w:hAnsi="Arial" w:cs="Arial"/>
          <w:sz w:val="24"/>
          <w:szCs w:val="24"/>
        </w:rPr>
        <w:t xml:space="preserve">to avoid signing </w:t>
      </w:r>
      <w:r w:rsidR="000C5C26">
        <w:rPr>
          <w:rFonts w:ascii="Arial" w:hAnsi="Arial" w:cs="Arial"/>
          <w:sz w:val="24"/>
          <w:szCs w:val="24"/>
        </w:rPr>
        <w:t>petitioners'</w:t>
      </w:r>
      <w:r w:rsidR="00651694">
        <w:rPr>
          <w:rFonts w:ascii="Arial" w:hAnsi="Arial" w:cs="Arial"/>
          <w:sz w:val="24"/>
          <w:szCs w:val="24"/>
        </w:rPr>
        <w:t xml:space="preserve"> rosters.</w:t>
      </w:r>
    </w:p>
    <w:p w14:paraId="6765BF8D" w14:textId="77777777" w:rsidR="00051A18" w:rsidRDefault="00051A18" w:rsidP="002755C2">
      <w:pPr>
        <w:tabs>
          <w:tab w:val="left" w:pos="1530"/>
        </w:tabs>
        <w:spacing w:line="276" w:lineRule="auto"/>
        <w:rPr>
          <w:rFonts w:ascii="Arial" w:hAnsi="Arial" w:cs="Arial"/>
          <w:sz w:val="24"/>
          <w:szCs w:val="24"/>
        </w:rPr>
      </w:pPr>
    </w:p>
    <w:p w14:paraId="4962EA4C" w14:textId="66CE4277" w:rsidR="002755C2" w:rsidRPr="002755C2" w:rsidRDefault="002755C2" w:rsidP="002755C2">
      <w:pPr>
        <w:tabs>
          <w:tab w:val="left" w:pos="1530"/>
        </w:tabs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ext meeting is </w:t>
      </w:r>
      <w:r w:rsidR="00B50256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April </w:t>
      </w:r>
      <w:r w:rsidR="0072170F">
        <w:rPr>
          <w:rFonts w:ascii="Arial" w:hAnsi="Arial" w:cs="Arial"/>
          <w:sz w:val="24"/>
          <w:szCs w:val="24"/>
        </w:rPr>
        <w:t>13, 2026.</w:t>
      </w:r>
    </w:p>
    <w:p w14:paraId="4654A3A0" w14:textId="77777777" w:rsidR="00263E7B" w:rsidRPr="00534243" w:rsidRDefault="00263E7B" w:rsidP="00534243">
      <w:pPr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A71CA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710986"/>
    <w:multiLevelType w:val="hybridMultilevel"/>
    <w:tmpl w:val="F184E2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0E75393"/>
    <w:multiLevelType w:val="hybridMultilevel"/>
    <w:tmpl w:val="B4C6C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8B30FC"/>
    <w:multiLevelType w:val="hybridMultilevel"/>
    <w:tmpl w:val="ABF0C2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374A6"/>
    <w:multiLevelType w:val="hybridMultilevel"/>
    <w:tmpl w:val="A7BC79F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6"/>
  </w:num>
  <w:num w:numId="2" w16cid:durableId="991102556">
    <w:abstractNumId w:val="8"/>
  </w:num>
  <w:num w:numId="3" w16cid:durableId="575631794">
    <w:abstractNumId w:val="4"/>
  </w:num>
  <w:num w:numId="4" w16cid:durableId="1331644271">
    <w:abstractNumId w:val="2"/>
  </w:num>
  <w:num w:numId="5" w16cid:durableId="1351952710">
    <w:abstractNumId w:val="0"/>
  </w:num>
  <w:num w:numId="6" w16cid:durableId="831338181">
    <w:abstractNumId w:val="3"/>
  </w:num>
  <w:num w:numId="7" w16cid:durableId="1586499819">
    <w:abstractNumId w:val="5"/>
  </w:num>
  <w:num w:numId="8" w16cid:durableId="412316711">
    <w:abstractNumId w:val="7"/>
  </w:num>
  <w:num w:numId="9" w16cid:durableId="11866735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100F6"/>
    <w:rsid w:val="00012963"/>
    <w:rsid w:val="00023A0E"/>
    <w:rsid w:val="000261DA"/>
    <w:rsid w:val="0003059C"/>
    <w:rsid w:val="00030747"/>
    <w:rsid w:val="0004093A"/>
    <w:rsid w:val="00041820"/>
    <w:rsid w:val="00046FD6"/>
    <w:rsid w:val="00047B7B"/>
    <w:rsid w:val="00051A18"/>
    <w:rsid w:val="00061064"/>
    <w:rsid w:val="00061847"/>
    <w:rsid w:val="0008251B"/>
    <w:rsid w:val="00083EB3"/>
    <w:rsid w:val="000979B5"/>
    <w:rsid w:val="000A1835"/>
    <w:rsid w:val="000C23EA"/>
    <w:rsid w:val="000C2F3D"/>
    <w:rsid w:val="000C431A"/>
    <w:rsid w:val="000C5C26"/>
    <w:rsid w:val="000D598E"/>
    <w:rsid w:val="000E21B1"/>
    <w:rsid w:val="000E5CFD"/>
    <w:rsid w:val="000F00EC"/>
    <w:rsid w:val="001066AC"/>
    <w:rsid w:val="001271FB"/>
    <w:rsid w:val="00132A86"/>
    <w:rsid w:val="001458D4"/>
    <w:rsid w:val="001615C3"/>
    <w:rsid w:val="00163799"/>
    <w:rsid w:val="00167080"/>
    <w:rsid w:val="00170411"/>
    <w:rsid w:val="001712D0"/>
    <w:rsid w:val="00171DFA"/>
    <w:rsid w:val="001A00DC"/>
    <w:rsid w:val="001A0A8F"/>
    <w:rsid w:val="001A2544"/>
    <w:rsid w:val="001A2E5F"/>
    <w:rsid w:val="001A46D5"/>
    <w:rsid w:val="001A573B"/>
    <w:rsid w:val="001D06B1"/>
    <w:rsid w:val="001F15CC"/>
    <w:rsid w:val="001F7E94"/>
    <w:rsid w:val="00202D0C"/>
    <w:rsid w:val="00204951"/>
    <w:rsid w:val="002060AE"/>
    <w:rsid w:val="002102C0"/>
    <w:rsid w:val="00211385"/>
    <w:rsid w:val="00213D0F"/>
    <w:rsid w:val="002174D6"/>
    <w:rsid w:val="00220366"/>
    <w:rsid w:val="002207D4"/>
    <w:rsid w:val="00220E67"/>
    <w:rsid w:val="00227185"/>
    <w:rsid w:val="002306FD"/>
    <w:rsid w:val="0023160C"/>
    <w:rsid w:val="00232265"/>
    <w:rsid w:val="00235C09"/>
    <w:rsid w:val="00254AB8"/>
    <w:rsid w:val="00254ED9"/>
    <w:rsid w:val="00255319"/>
    <w:rsid w:val="00260172"/>
    <w:rsid w:val="00263E7B"/>
    <w:rsid w:val="002755C2"/>
    <w:rsid w:val="00275D9B"/>
    <w:rsid w:val="00280A59"/>
    <w:rsid w:val="00284833"/>
    <w:rsid w:val="00292FD3"/>
    <w:rsid w:val="0029357E"/>
    <w:rsid w:val="00294D5F"/>
    <w:rsid w:val="002A173D"/>
    <w:rsid w:val="002A58CC"/>
    <w:rsid w:val="002C0710"/>
    <w:rsid w:val="002D6D52"/>
    <w:rsid w:val="002E3A2E"/>
    <w:rsid w:val="002E6C9C"/>
    <w:rsid w:val="002F1AD9"/>
    <w:rsid w:val="00300675"/>
    <w:rsid w:val="00302B10"/>
    <w:rsid w:val="003041DF"/>
    <w:rsid w:val="003112EF"/>
    <w:rsid w:val="0031374A"/>
    <w:rsid w:val="003177D3"/>
    <w:rsid w:val="0032337F"/>
    <w:rsid w:val="00323C98"/>
    <w:rsid w:val="00325D6B"/>
    <w:rsid w:val="003269C4"/>
    <w:rsid w:val="00334A47"/>
    <w:rsid w:val="00351546"/>
    <w:rsid w:val="0035183E"/>
    <w:rsid w:val="00381CB4"/>
    <w:rsid w:val="003823DE"/>
    <w:rsid w:val="003B4D74"/>
    <w:rsid w:val="003B5FB8"/>
    <w:rsid w:val="003B664D"/>
    <w:rsid w:val="003C0886"/>
    <w:rsid w:val="003C136B"/>
    <w:rsid w:val="003C13AB"/>
    <w:rsid w:val="003C299D"/>
    <w:rsid w:val="003C5375"/>
    <w:rsid w:val="003D0672"/>
    <w:rsid w:val="003D2142"/>
    <w:rsid w:val="003D3828"/>
    <w:rsid w:val="003E3A61"/>
    <w:rsid w:val="003E4305"/>
    <w:rsid w:val="003F03EA"/>
    <w:rsid w:val="003F7C95"/>
    <w:rsid w:val="004051E0"/>
    <w:rsid w:val="00420E1D"/>
    <w:rsid w:val="00423DEE"/>
    <w:rsid w:val="00424EBC"/>
    <w:rsid w:val="00425035"/>
    <w:rsid w:val="004322C1"/>
    <w:rsid w:val="00435B01"/>
    <w:rsid w:val="004456A2"/>
    <w:rsid w:val="00462B69"/>
    <w:rsid w:val="00463645"/>
    <w:rsid w:val="00475A11"/>
    <w:rsid w:val="00484CAC"/>
    <w:rsid w:val="0049130F"/>
    <w:rsid w:val="00492645"/>
    <w:rsid w:val="00494ACD"/>
    <w:rsid w:val="0049651E"/>
    <w:rsid w:val="004A01CB"/>
    <w:rsid w:val="004A074F"/>
    <w:rsid w:val="004A6633"/>
    <w:rsid w:val="004B16ED"/>
    <w:rsid w:val="004C0D59"/>
    <w:rsid w:val="004C3B0E"/>
    <w:rsid w:val="004C7F78"/>
    <w:rsid w:val="004D09B1"/>
    <w:rsid w:val="004D5C4F"/>
    <w:rsid w:val="004E302D"/>
    <w:rsid w:val="004F2719"/>
    <w:rsid w:val="00527E92"/>
    <w:rsid w:val="00534243"/>
    <w:rsid w:val="00552554"/>
    <w:rsid w:val="00564053"/>
    <w:rsid w:val="005669BF"/>
    <w:rsid w:val="00571373"/>
    <w:rsid w:val="00573199"/>
    <w:rsid w:val="005737C0"/>
    <w:rsid w:val="00581591"/>
    <w:rsid w:val="00581699"/>
    <w:rsid w:val="00581BC3"/>
    <w:rsid w:val="00592AEE"/>
    <w:rsid w:val="00592F36"/>
    <w:rsid w:val="005B1FAC"/>
    <w:rsid w:val="005B5841"/>
    <w:rsid w:val="005C4BC3"/>
    <w:rsid w:val="005D7299"/>
    <w:rsid w:val="005E0671"/>
    <w:rsid w:val="005E274E"/>
    <w:rsid w:val="005E3246"/>
    <w:rsid w:val="005F3470"/>
    <w:rsid w:val="005F7DEE"/>
    <w:rsid w:val="006006C7"/>
    <w:rsid w:val="00617E91"/>
    <w:rsid w:val="00623A87"/>
    <w:rsid w:val="00636C3E"/>
    <w:rsid w:val="006371B3"/>
    <w:rsid w:val="00642C62"/>
    <w:rsid w:val="0065103B"/>
    <w:rsid w:val="00651694"/>
    <w:rsid w:val="00651935"/>
    <w:rsid w:val="00653BFB"/>
    <w:rsid w:val="00660AD2"/>
    <w:rsid w:val="006737DC"/>
    <w:rsid w:val="0068144E"/>
    <w:rsid w:val="006822E9"/>
    <w:rsid w:val="006834C9"/>
    <w:rsid w:val="00691B9A"/>
    <w:rsid w:val="00692CC4"/>
    <w:rsid w:val="00694A37"/>
    <w:rsid w:val="006959A8"/>
    <w:rsid w:val="00695D10"/>
    <w:rsid w:val="006A4ACB"/>
    <w:rsid w:val="006A673C"/>
    <w:rsid w:val="006B40CE"/>
    <w:rsid w:val="006B6B31"/>
    <w:rsid w:val="006B78A1"/>
    <w:rsid w:val="006C0BB0"/>
    <w:rsid w:val="006D19DF"/>
    <w:rsid w:val="006E074F"/>
    <w:rsid w:val="006E0A49"/>
    <w:rsid w:val="006E4A4F"/>
    <w:rsid w:val="006F21B8"/>
    <w:rsid w:val="006F4DD6"/>
    <w:rsid w:val="00716ED3"/>
    <w:rsid w:val="0072170F"/>
    <w:rsid w:val="00723F85"/>
    <w:rsid w:val="00726916"/>
    <w:rsid w:val="00743CEA"/>
    <w:rsid w:val="00752FB0"/>
    <w:rsid w:val="00755C33"/>
    <w:rsid w:val="00761BCD"/>
    <w:rsid w:val="00765DB5"/>
    <w:rsid w:val="007737EC"/>
    <w:rsid w:val="0077602D"/>
    <w:rsid w:val="00787160"/>
    <w:rsid w:val="007A0A17"/>
    <w:rsid w:val="007B6239"/>
    <w:rsid w:val="007C7F0B"/>
    <w:rsid w:val="007D14DC"/>
    <w:rsid w:val="007E12D6"/>
    <w:rsid w:val="007E6920"/>
    <w:rsid w:val="007F29CF"/>
    <w:rsid w:val="008018B2"/>
    <w:rsid w:val="00811861"/>
    <w:rsid w:val="00815BBE"/>
    <w:rsid w:val="008277B4"/>
    <w:rsid w:val="00832D6A"/>
    <w:rsid w:val="0084528C"/>
    <w:rsid w:val="00853549"/>
    <w:rsid w:val="00853DF1"/>
    <w:rsid w:val="00854793"/>
    <w:rsid w:val="008608CB"/>
    <w:rsid w:val="008736E8"/>
    <w:rsid w:val="00874A96"/>
    <w:rsid w:val="00876EBA"/>
    <w:rsid w:val="00890D99"/>
    <w:rsid w:val="00893BE3"/>
    <w:rsid w:val="008A09B9"/>
    <w:rsid w:val="008A1842"/>
    <w:rsid w:val="008A5B4A"/>
    <w:rsid w:val="008C1EAD"/>
    <w:rsid w:val="008C2843"/>
    <w:rsid w:val="008D7E29"/>
    <w:rsid w:val="008E1CAB"/>
    <w:rsid w:val="008F052D"/>
    <w:rsid w:val="0090293B"/>
    <w:rsid w:val="009202FE"/>
    <w:rsid w:val="0092033C"/>
    <w:rsid w:val="00925F42"/>
    <w:rsid w:val="00926358"/>
    <w:rsid w:val="0093028A"/>
    <w:rsid w:val="009355EE"/>
    <w:rsid w:val="00976CA8"/>
    <w:rsid w:val="009819E0"/>
    <w:rsid w:val="0098678C"/>
    <w:rsid w:val="00995C02"/>
    <w:rsid w:val="009A3B29"/>
    <w:rsid w:val="009A74D9"/>
    <w:rsid w:val="009B2326"/>
    <w:rsid w:val="009B418C"/>
    <w:rsid w:val="009B46F5"/>
    <w:rsid w:val="009B61BE"/>
    <w:rsid w:val="009C1767"/>
    <w:rsid w:val="009C7A48"/>
    <w:rsid w:val="009D560F"/>
    <w:rsid w:val="009E1C4B"/>
    <w:rsid w:val="009E3858"/>
    <w:rsid w:val="009E4BB5"/>
    <w:rsid w:val="009F0E44"/>
    <w:rsid w:val="00A05564"/>
    <w:rsid w:val="00A17A9F"/>
    <w:rsid w:val="00A20391"/>
    <w:rsid w:val="00A23CC5"/>
    <w:rsid w:val="00A327A0"/>
    <w:rsid w:val="00A32E87"/>
    <w:rsid w:val="00A3387A"/>
    <w:rsid w:val="00A51109"/>
    <w:rsid w:val="00A548BA"/>
    <w:rsid w:val="00A7112B"/>
    <w:rsid w:val="00A71CAB"/>
    <w:rsid w:val="00A7686C"/>
    <w:rsid w:val="00A83706"/>
    <w:rsid w:val="00A92538"/>
    <w:rsid w:val="00A92A79"/>
    <w:rsid w:val="00A93121"/>
    <w:rsid w:val="00A96FE5"/>
    <w:rsid w:val="00AA311C"/>
    <w:rsid w:val="00AB6505"/>
    <w:rsid w:val="00AB68D8"/>
    <w:rsid w:val="00AD3CC1"/>
    <w:rsid w:val="00AF37C1"/>
    <w:rsid w:val="00AF5B38"/>
    <w:rsid w:val="00AF6A02"/>
    <w:rsid w:val="00B0044F"/>
    <w:rsid w:val="00B01912"/>
    <w:rsid w:val="00B10B5B"/>
    <w:rsid w:val="00B133F4"/>
    <w:rsid w:val="00B1574A"/>
    <w:rsid w:val="00B25838"/>
    <w:rsid w:val="00B26E46"/>
    <w:rsid w:val="00B40623"/>
    <w:rsid w:val="00B423D8"/>
    <w:rsid w:val="00B437CB"/>
    <w:rsid w:val="00B44F51"/>
    <w:rsid w:val="00B4508C"/>
    <w:rsid w:val="00B50256"/>
    <w:rsid w:val="00B50CD5"/>
    <w:rsid w:val="00B63812"/>
    <w:rsid w:val="00B748B0"/>
    <w:rsid w:val="00B8793F"/>
    <w:rsid w:val="00B93CDC"/>
    <w:rsid w:val="00B96414"/>
    <w:rsid w:val="00BA3F35"/>
    <w:rsid w:val="00BD19FD"/>
    <w:rsid w:val="00BD1DB0"/>
    <w:rsid w:val="00BD33DA"/>
    <w:rsid w:val="00BD3931"/>
    <w:rsid w:val="00BD536A"/>
    <w:rsid w:val="00BE51DD"/>
    <w:rsid w:val="00BF5A9B"/>
    <w:rsid w:val="00BF66EB"/>
    <w:rsid w:val="00C30C37"/>
    <w:rsid w:val="00C4183A"/>
    <w:rsid w:val="00C45E4E"/>
    <w:rsid w:val="00C5373C"/>
    <w:rsid w:val="00C5778C"/>
    <w:rsid w:val="00C75FA7"/>
    <w:rsid w:val="00C85328"/>
    <w:rsid w:val="00C91F8D"/>
    <w:rsid w:val="00CA1CF1"/>
    <w:rsid w:val="00CA57EF"/>
    <w:rsid w:val="00CB6431"/>
    <w:rsid w:val="00CC536F"/>
    <w:rsid w:val="00CC6E4C"/>
    <w:rsid w:val="00CD01D2"/>
    <w:rsid w:val="00CD7DB4"/>
    <w:rsid w:val="00CE7BC5"/>
    <w:rsid w:val="00CF6007"/>
    <w:rsid w:val="00D07A77"/>
    <w:rsid w:val="00D10C34"/>
    <w:rsid w:val="00D20758"/>
    <w:rsid w:val="00D25CBC"/>
    <w:rsid w:val="00D2671E"/>
    <w:rsid w:val="00D467BD"/>
    <w:rsid w:val="00D500DD"/>
    <w:rsid w:val="00D538AC"/>
    <w:rsid w:val="00D66A59"/>
    <w:rsid w:val="00D90327"/>
    <w:rsid w:val="00D9615D"/>
    <w:rsid w:val="00DB1939"/>
    <w:rsid w:val="00DB2AA2"/>
    <w:rsid w:val="00DC13F3"/>
    <w:rsid w:val="00DC6262"/>
    <w:rsid w:val="00DC6B0C"/>
    <w:rsid w:val="00DD11C5"/>
    <w:rsid w:val="00DD35E0"/>
    <w:rsid w:val="00DD5D51"/>
    <w:rsid w:val="00DE02A3"/>
    <w:rsid w:val="00DE159E"/>
    <w:rsid w:val="00E02515"/>
    <w:rsid w:val="00E05292"/>
    <w:rsid w:val="00E1687F"/>
    <w:rsid w:val="00E213B0"/>
    <w:rsid w:val="00E24C27"/>
    <w:rsid w:val="00E27F32"/>
    <w:rsid w:val="00E404F6"/>
    <w:rsid w:val="00E41533"/>
    <w:rsid w:val="00E60FD0"/>
    <w:rsid w:val="00E6228C"/>
    <w:rsid w:val="00E6361F"/>
    <w:rsid w:val="00E66FB7"/>
    <w:rsid w:val="00E814DE"/>
    <w:rsid w:val="00E8387F"/>
    <w:rsid w:val="00E9014F"/>
    <w:rsid w:val="00E91B62"/>
    <w:rsid w:val="00EC47F9"/>
    <w:rsid w:val="00EC62D3"/>
    <w:rsid w:val="00ED0E07"/>
    <w:rsid w:val="00ED434E"/>
    <w:rsid w:val="00EE505D"/>
    <w:rsid w:val="00EF1068"/>
    <w:rsid w:val="00EF3125"/>
    <w:rsid w:val="00EF4064"/>
    <w:rsid w:val="00EF6DE5"/>
    <w:rsid w:val="00EF7704"/>
    <w:rsid w:val="00F03574"/>
    <w:rsid w:val="00F071D0"/>
    <w:rsid w:val="00F0796F"/>
    <w:rsid w:val="00F07FF8"/>
    <w:rsid w:val="00F1219D"/>
    <w:rsid w:val="00F16391"/>
    <w:rsid w:val="00F27A84"/>
    <w:rsid w:val="00F303B4"/>
    <w:rsid w:val="00F3393E"/>
    <w:rsid w:val="00F477A0"/>
    <w:rsid w:val="00F50553"/>
    <w:rsid w:val="00F51FA8"/>
    <w:rsid w:val="00F533B7"/>
    <w:rsid w:val="00F70E78"/>
    <w:rsid w:val="00F74510"/>
    <w:rsid w:val="00F80727"/>
    <w:rsid w:val="00FA7351"/>
    <w:rsid w:val="00FC3C5A"/>
    <w:rsid w:val="00FC4530"/>
    <w:rsid w:val="00FD504A"/>
    <w:rsid w:val="00FD7AF8"/>
    <w:rsid w:val="00FE2E45"/>
    <w:rsid w:val="00FE5ED1"/>
    <w:rsid w:val="00FF22B6"/>
    <w:rsid w:val="00FF5019"/>
    <w:rsid w:val="00FF5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BCA03783-0A7D-43B8-9DD0-E9B9DB34A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2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idart, Matt</cp:lastModifiedBy>
  <cp:revision>204</cp:revision>
  <cp:lastPrinted>2021-12-06T23:06:00Z</cp:lastPrinted>
  <dcterms:created xsi:type="dcterms:W3CDTF">2026-03-09T22:33:00Z</dcterms:created>
  <dcterms:modified xsi:type="dcterms:W3CDTF">2026-03-19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